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icrobe Occurrence (Mean ± SD) by sample and Far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te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 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 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 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 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 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ar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± 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± 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± 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ar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 ± 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ar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 ±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hicken man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3 ±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hicken man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hicken man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7 ± 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hinese Cabb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± 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± 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± 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± 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±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rm so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 ±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 ±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rm so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3 ±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rm so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5 ± 6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rm so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me so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 ± 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me so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±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 ±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 ±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 ± 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5 ±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ig man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 ±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ig man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± 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ig man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±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5T04:50:27Z</dcterms:created>
  <dcterms:modified xsi:type="dcterms:W3CDTF">2025-01-25T04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